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40D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2</w:t>
      </w:r>
    </w:p>
    <w:p w14:paraId="2B25DA49" w14:textId="5403A989" w:rsidR="0001490A" w:rsidRPr="00BB2DF8" w:rsidRDefault="0001490A" w:rsidP="0001490A">
      <w:pPr>
        <w:keepNext/>
        <w:spacing w:after="0" w:line="240" w:lineRule="auto"/>
        <w:contextualSpacing/>
        <w:jc w:val="right"/>
        <w:outlineLvl w:val="0"/>
        <w:rPr>
          <w:rFonts w:ascii="Arial" w:eastAsia="Times New Roman" w:hAnsi="Arial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at the PUMS – 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2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3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 academic year</w:t>
      </w:r>
    </w:p>
    <w:p w14:paraId="6633F11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</w:p>
    <w:p w14:paraId="71B5FA7D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APPLICATION FOR THE ADMISSION TO THE DOCTORAL SCHOOL </w:t>
      </w:r>
    </w:p>
    <w:p w14:paraId="6D579182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RUN BY THE POZNAŃ UNIVERSITY OF </w:t>
      </w:r>
    </w:p>
    <w:p w14:paraId="53760B0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MEDICAL SCIENCES</w:t>
      </w:r>
    </w:p>
    <w:p w14:paraId="72930867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DB63BFA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Submission date of the application</w:t>
      </w:r>
    </w:p>
    <w:p w14:paraId="2327904F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..........................................</w:t>
      </w:r>
    </w:p>
    <w:p w14:paraId="3FD7D9C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FIRST AND LAST NAME:.........................................................................     </w:t>
      </w:r>
    </w:p>
    <w:p w14:paraId="56CB62A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</w:t>
      </w:r>
    </w:p>
    <w:p w14:paraId="539501C0" w14:textId="2E1C7DFF" w:rsidR="0001490A" w:rsidRPr="00BB2DF8" w:rsidRDefault="0001490A" w:rsidP="0001490A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 w:line="360" w:lineRule="atLeast"/>
        <w:contextualSpacing/>
        <w:rPr>
          <w:rFonts w:ascii="Times New Roman" w:eastAsia="Times New Roman" w:hAnsi="Times New Roman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PESEL No. or in the case of the foreigners, passport No.: ………………………………………………………………………….</w:t>
      </w:r>
    </w:p>
    <w:p w14:paraId="1671157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</w:p>
    <w:p w14:paraId="0B51539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Rector</w:t>
      </w:r>
    </w:p>
    <w:p w14:paraId="4A00AE22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of the University of </w:t>
      </w:r>
    </w:p>
    <w:p w14:paraId="172525DF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Medical Sciences</w:t>
      </w:r>
    </w:p>
    <w:p w14:paraId="072A957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7B575B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</w:t>
      </w:r>
    </w:p>
    <w:p w14:paraId="57729645" w14:textId="2C8BC905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hereby request the admission to the Doctoral School run by the Poznań University of Medical Sciences in the 202</w:t>
      </w:r>
      <w:r w:rsidR="00355A69">
        <w:rPr>
          <w:rFonts w:ascii="Calibri" w:eastAsia="Times New Roman" w:hAnsi="Calibri" w:cs="Calibri"/>
          <w:lang w:val="en"/>
        </w:rPr>
        <w:t>2</w:t>
      </w:r>
      <w:r>
        <w:rPr>
          <w:rFonts w:ascii="Calibri" w:eastAsia="Times New Roman" w:hAnsi="Calibri" w:cs="Calibri"/>
          <w:lang w:val="en"/>
        </w:rPr>
        <w:t>/202</w:t>
      </w:r>
      <w:r w:rsidR="00355A69">
        <w:rPr>
          <w:rFonts w:ascii="Calibri" w:eastAsia="Times New Roman" w:hAnsi="Calibri" w:cs="Calibri"/>
          <w:lang w:val="en"/>
        </w:rPr>
        <w:t>3</w:t>
      </w:r>
      <w:r>
        <w:rPr>
          <w:rFonts w:ascii="Calibri" w:eastAsia="Times New Roman" w:hAnsi="Calibri" w:cs="Calibri"/>
          <w:lang w:val="en"/>
        </w:rPr>
        <w:t xml:space="preserve"> academic year.</w:t>
      </w:r>
    </w:p>
    <w:p w14:paraId="61FBC143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</w:p>
    <w:p w14:paraId="12320C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wish to pursue scientific and didactic work at ....................................................................................</w:t>
      </w:r>
    </w:p>
    <w:p w14:paraId="250D803F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  <w:r>
        <w:rPr>
          <w:rFonts w:ascii="Calibri" w:eastAsia="Times New Roman" w:hAnsi="Calibri" w:cs="Calibri"/>
          <w:lang w:val="en"/>
        </w:rPr>
        <w:t xml:space="preserve"> </w:t>
      </w:r>
    </w:p>
    <w:p w14:paraId="11FDA7D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B1B8F8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under the supervision of </w:t>
      </w:r>
      <w:proofErr w:type="spellStart"/>
      <w:r>
        <w:rPr>
          <w:rFonts w:ascii="Calibri" w:eastAsia="Times New Roman" w:hAnsi="Calibri" w:cs="Times New Roman"/>
          <w:lang w:val="en"/>
        </w:rPr>
        <w:t>Mr</w:t>
      </w:r>
      <w:proofErr w:type="spellEnd"/>
      <w:r>
        <w:rPr>
          <w:rFonts w:ascii="Calibri" w:eastAsia="Times New Roman" w:hAnsi="Calibri" w:cs="Times New Roman"/>
          <w:lang w:val="en"/>
        </w:rPr>
        <w:t>/</w:t>
      </w:r>
      <w:proofErr w:type="spellStart"/>
      <w:r>
        <w:rPr>
          <w:rFonts w:ascii="Calibri" w:eastAsia="Times New Roman" w:hAnsi="Calibri" w:cs="Times New Roman"/>
          <w:lang w:val="en"/>
        </w:rPr>
        <w:t>Ms</w:t>
      </w:r>
      <w:proofErr w:type="spellEnd"/>
      <w:r>
        <w:rPr>
          <w:rFonts w:ascii="Calibri" w:eastAsia="Times New Roman" w:hAnsi="Calibri" w:cs="Times New Roman"/>
          <w:lang w:val="en"/>
        </w:rPr>
        <w:t xml:space="preserve"> ....................................................................................................................... </w:t>
      </w:r>
    </w:p>
    <w:p w14:paraId="7B5D49DC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name of the person designated as the thesis supervisor)</w:t>
      </w:r>
    </w:p>
    <w:p w14:paraId="44E782BE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008F9CC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07D308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The area of knowledge within the subject of the planned scientific paper:</w:t>
      </w:r>
    </w:p>
    <w:p w14:paraId="7DBC003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.................</w:t>
      </w:r>
    </w:p>
    <w:p w14:paraId="30611A6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(please provide details depending on the discipline of science, e.g.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gynaecology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paediatrics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>, medical analytics, dietetics, public health, etc.)</w:t>
      </w:r>
    </w:p>
    <w:p w14:paraId="183ED08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CD2FFE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5B0C6A5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69C16D79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3C91AA60" w14:textId="77777777" w:rsidR="0001490A" w:rsidRPr="00BB2DF8" w:rsidRDefault="0001490A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candidate’s signature</w:t>
      </w:r>
    </w:p>
    <w:p w14:paraId="3B420289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List of appendices to the application:</w:t>
      </w:r>
    </w:p>
    <w:p w14:paraId="6E681D8E" w14:textId="77777777" w:rsidR="0001490A" w:rsidRPr="00936F04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lang w:val="en"/>
        </w:rPr>
        <w:t>........................................</w:t>
      </w:r>
    </w:p>
    <w:p w14:paraId="2B42BDFC" w14:textId="77777777" w:rsidR="0001490A" w:rsidRPr="00BB2DF8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  <w:i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........................................ (...)- </w:t>
      </w:r>
      <w:r>
        <w:rPr>
          <w:rFonts w:ascii="Calibri" w:eastAsia="Times New Roman" w:hAnsi="Calibri" w:cs="Times New Roman"/>
          <w:i/>
          <w:iCs/>
          <w:sz w:val="18"/>
          <w:szCs w:val="18"/>
          <w:lang w:val="en"/>
        </w:rPr>
        <w:t>please provide all appendices together with a list of documents certifying scientific activity</w:t>
      </w:r>
    </w:p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21836AC5" w14:textId="79DFD961" w:rsidR="00355A69" w:rsidRPr="00DC4630" w:rsidRDefault="00355A69">
      <w:pPr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</w:p>
    <w:sectPr w:rsidR="00355A69" w:rsidRPr="00DC4630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A8889" w14:textId="77777777" w:rsidR="008D7238" w:rsidRDefault="008D7238">
      <w:pPr>
        <w:spacing w:after="0" w:line="240" w:lineRule="auto"/>
      </w:pPr>
      <w:r>
        <w:separator/>
      </w:r>
    </w:p>
  </w:endnote>
  <w:endnote w:type="continuationSeparator" w:id="0">
    <w:p w14:paraId="185CB4F3" w14:textId="77777777" w:rsidR="008D7238" w:rsidRDefault="008D7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B6172" w:rsidRDefault="00BB6172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B6172" w:rsidRDefault="00BB617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B6172" w:rsidRPr="00852377" w:rsidRDefault="00BB6172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F434CD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B6172" w:rsidRPr="00852377" w:rsidRDefault="00BB6172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AB462" w14:textId="77777777" w:rsidR="008D7238" w:rsidRDefault="008D7238">
      <w:pPr>
        <w:spacing w:after="0" w:line="240" w:lineRule="auto"/>
      </w:pPr>
      <w:r>
        <w:separator/>
      </w:r>
    </w:p>
  </w:footnote>
  <w:footnote w:type="continuationSeparator" w:id="0">
    <w:p w14:paraId="3F166CDD" w14:textId="77777777" w:rsidR="008D7238" w:rsidRDefault="008D72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8399D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11E0E"/>
    <w:rsid w:val="00415222"/>
    <w:rsid w:val="004502D9"/>
    <w:rsid w:val="00461DF5"/>
    <w:rsid w:val="004731C2"/>
    <w:rsid w:val="0047383D"/>
    <w:rsid w:val="004815A7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426ED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B5279"/>
    <w:rsid w:val="008C3E2A"/>
    <w:rsid w:val="008D7238"/>
    <w:rsid w:val="008E5810"/>
    <w:rsid w:val="00903538"/>
    <w:rsid w:val="00903743"/>
    <w:rsid w:val="0091192A"/>
    <w:rsid w:val="0093047B"/>
    <w:rsid w:val="0093067E"/>
    <w:rsid w:val="00940630"/>
    <w:rsid w:val="00964188"/>
    <w:rsid w:val="009A4A1D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F36B7"/>
    <w:rsid w:val="00B018A2"/>
    <w:rsid w:val="00B17C6C"/>
    <w:rsid w:val="00B21A78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76EC"/>
    <w:rsid w:val="00D17392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C4630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246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22</cp:revision>
  <cp:lastPrinted>2021-03-08T08:23:00Z</cp:lastPrinted>
  <dcterms:created xsi:type="dcterms:W3CDTF">2021-02-18T10:49:00Z</dcterms:created>
  <dcterms:modified xsi:type="dcterms:W3CDTF">2022-05-19T08:29:00Z</dcterms:modified>
</cp:coreProperties>
</file>